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d783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f66d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8T12:38:53Z</dcterms:created>
  <dcterms:modified xsi:type="dcterms:W3CDTF">2021-04-28T12:38:53Z</dcterms:modified>
</cp:coreProperties>
</file>